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4369BC" w:rsidRPr="004715B1" w14:paraId="3BA436FE" w14:textId="6D3BBF41" w:rsidTr="00491471">
        <w:trPr>
          <w:trHeight w:val="4400"/>
        </w:trPr>
        <w:tc>
          <w:tcPr>
            <w:tcW w:w="3024" w:type="dxa"/>
          </w:tcPr>
          <w:p w14:paraId="67FB4868" w14:textId="6E4B63F3" w:rsidR="004369BC" w:rsidRPr="004715B1" w:rsidRDefault="004369BC" w:rsidP="004369BC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703296" behindDoc="0" locked="0" layoutInCell="1" allowOverlap="1" wp14:anchorId="35112098" wp14:editId="672057BA">
                  <wp:simplePos x="0" y="0"/>
                  <wp:positionH relativeFrom="column">
                    <wp:posOffset>1216148</wp:posOffset>
                  </wp:positionH>
                  <wp:positionV relativeFrom="paragraph">
                    <wp:posOffset>635</wp:posOffset>
                  </wp:positionV>
                  <wp:extent cx="720090" cy="700405"/>
                  <wp:effectExtent l="0" t="0" r="3810" b="444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90" cy="700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04E0">
              <w:rPr>
                <w:b/>
                <w:bCs/>
              </w:rPr>
              <w:t>Dwarf Heleniu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Helenium</w:t>
            </w:r>
            <w:proofErr w:type="spellEnd"/>
            <w:r w:rsidRPr="00CF019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amarum</w:t>
            </w:r>
            <w:proofErr w:type="spellEnd"/>
            <w:r w:rsidRPr="004715B1">
              <w:rPr>
                <w:sz w:val="20"/>
                <w:szCs w:val="20"/>
              </w:rPr>
              <w:t xml:space="preserve"> Native herbaceous </w:t>
            </w:r>
            <w:r w:rsidRPr="00CF019C">
              <w:rPr>
                <w:b/>
                <w:bCs/>
                <w:sz w:val="20"/>
                <w:szCs w:val="20"/>
              </w:rPr>
              <w:t>annual</w:t>
            </w:r>
            <w:r w:rsidRPr="004369BC">
              <w:rPr>
                <w:b/>
                <w:bCs/>
                <w:sz w:val="19"/>
                <w:szCs w:val="19"/>
              </w:rPr>
              <w:t>.</w:t>
            </w:r>
            <w:r w:rsidRPr="004369BC">
              <w:rPr>
                <w:i/>
                <w:iCs/>
                <w:sz w:val="19"/>
                <w:szCs w:val="19"/>
              </w:rPr>
              <w:t xml:space="preserve"> </w:t>
            </w:r>
            <w:r w:rsidRPr="004369BC">
              <w:rPr>
                <w:sz w:val="19"/>
                <w:szCs w:val="19"/>
              </w:rPr>
              <w:t xml:space="preserve">Sun to part sun, dry to moist soil, 8-12” tall, space 1’. Blooms May-Frost. No need to deadhead. </w:t>
            </w:r>
            <w:r w:rsidRPr="004369BC">
              <w:rPr>
                <w:b/>
                <w:bCs/>
                <w:sz w:val="19"/>
                <w:szCs w:val="19"/>
              </w:rPr>
              <w:t>Winter sow or direct sow in fall or spring when soil is above 55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. Tiny seeds. Press into the surface of the soil; needs light to germinate, keep moist. At 7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 germinates in 7-10 days</w:t>
            </w:r>
            <w:r w:rsidRPr="004369BC">
              <w:rPr>
                <w:sz w:val="19"/>
                <w:szCs w:val="19"/>
              </w:rPr>
              <w:t xml:space="preserve">. It will self-seed for the following year. Use as a border, in rock gardens, mass plantings, or hanging baskets. Valuable to specialized native bees and beneficial insects. Harvested </w:t>
            </w:r>
            <w:r w:rsidR="00556CA9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2C8F333C" w14:textId="6B53B443" w:rsidR="004369BC" w:rsidRPr="004715B1" w:rsidRDefault="004369BC" w:rsidP="004369BC">
            <w:pPr>
              <w:spacing w:after="160"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704320" behindDoc="0" locked="0" layoutInCell="1" allowOverlap="1" wp14:anchorId="6EAA8C33" wp14:editId="1FD17318">
                  <wp:simplePos x="0" y="0"/>
                  <wp:positionH relativeFrom="column">
                    <wp:posOffset>1216148</wp:posOffset>
                  </wp:positionH>
                  <wp:positionV relativeFrom="paragraph">
                    <wp:posOffset>635</wp:posOffset>
                  </wp:positionV>
                  <wp:extent cx="720090" cy="700405"/>
                  <wp:effectExtent l="0" t="0" r="3810" b="444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90" cy="700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04E0">
              <w:rPr>
                <w:b/>
                <w:bCs/>
              </w:rPr>
              <w:t>Dwarf Heleniu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Helenium</w:t>
            </w:r>
            <w:proofErr w:type="spellEnd"/>
            <w:r w:rsidRPr="00CF019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amarum</w:t>
            </w:r>
            <w:proofErr w:type="spellEnd"/>
            <w:r w:rsidRPr="004715B1">
              <w:rPr>
                <w:sz w:val="20"/>
                <w:szCs w:val="20"/>
              </w:rPr>
              <w:t xml:space="preserve"> Native herbaceous </w:t>
            </w:r>
            <w:r w:rsidRPr="00CF019C">
              <w:rPr>
                <w:b/>
                <w:bCs/>
                <w:sz w:val="20"/>
                <w:szCs w:val="20"/>
              </w:rPr>
              <w:t>annu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369BC">
              <w:rPr>
                <w:sz w:val="19"/>
                <w:szCs w:val="19"/>
              </w:rPr>
              <w:t xml:space="preserve">Sun to part sun, dry to moist soil, 8-12” tall, space 1’. Blooms May-Frost. No need to deadhead. </w:t>
            </w:r>
            <w:r w:rsidRPr="004369BC">
              <w:rPr>
                <w:b/>
                <w:bCs/>
                <w:sz w:val="19"/>
                <w:szCs w:val="19"/>
              </w:rPr>
              <w:t>Winter sow or direct sow in fall or spring when soil is above 55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. Tiny seeds. Press into the surface of the soil; needs light to germinate, keep moist. At 7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 germinates in 7-10 days</w:t>
            </w:r>
            <w:r w:rsidRPr="004369BC">
              <w:rPr>
                <w:sz w:val="19"/>
                <w:szCs w:val="19"/>
              </w:rPr>
              <w:t xml:space="preserve">. It will self-seed for the following year. Use as a border, in rock gardens, mass plantings, or hanging baskets. Valuable to specialized native bees and beneficial insects. Harvested </w:t>
            </w:r>
            <w:r w:rsidR="00556CA9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28251DE5" w14:textId="38F7CF12" w:rsidR="004369BC" w:rsidRPr="004715B1" w:rsidRDefault="004369BC" w:rsidP="004369BC">
            <w:pPr>
              <w:spacing w:after="160"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705344" behindDoc="0" locked="0" layoutInCell="1" allowOverlap="1" wp14:anchorId="086A7C3D" wp14:editId="782CEFC5">
                  <wp:simplePos x="0" y="0"/>
                  <wp:positionH relativeFrom="column">
                    <wp:posOffset>1216148</wp:posOffset>
                  </wp:positionH>
                  <wp:positionV relativeFrom="paragraph">
                    <wp:posOffset>635</wp:posOffset>
                  </wp:positionV>
                  <wp:extent cx="720090" cy="700405"/>
                  <wp:effectExtent l="0" t="0" r="3810" b="444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90" cy="700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04E0">
              <w:rPr>
                <w:b/>
                <w:bCs/>
              </w:rPr>
              <w:t>Dwarf Heleniu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Helenium</w:t>
            </w:r>
            <w:proofErr w:type="spellEnd"/>
            <w:r w:rsidRPr="00CF019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amarum</w:t>
            </w:r>
            <w:proofErr w:type="spellEnd"/>
            <w:r w:rsidRPr="004715B1">
              <w:rPr>
                <w:sz w:val="20"/>
                <w:szCs w:val="20"/>
              </w:rPr>
              <w:t xml:space="preserve"> Native herbaceous </w:t>
            </w:r>
            <w:r w:rsidRPr="00CF019C">
              <w:rPr>
                <w:b/>
                <w:bCs/>
                <w:sz w:val="20"/>
                <w:szCs w:val="20"/>
              </w:rPr>
              <w:t>annu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369BC">
              <w:rPr>
                <w:sz w:val="19"/>
                <w:szCs w:val="19"/>
              </w:rPr>
              <w:t xml:space="preserve">Sun to part sun, dry to moist soil, 8-12” tall, space 1’. Blooms May-Frost. No need to deadhead. </w:t>
            </w:r>
            <w:r w:rsidRPr="004369BC">
              <w:rPr>
                <w:b/>
                <w:bCs/>
                <w:sz w:val="19"/>
                <w:szCs w:val="19"/>
              </w:rPr>
              <w:t>Winter sow or direct sow in fall or spring when soil is above 55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. Tiny seeds. Press into the surface of the soil; needs light to germinate, keep moist. At 7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 germinates in 7-10 days</w:t>
            </w:r>
            <w:r w:rsidRPr="004369BC">
              <w:rPr>
                <w:sz w:val="19"/>
                <w:szCs w:val="19"/>
              </w:rPr>
              <w:t xml:space="preserve">. It will self-seed for the following year. Use as a border, in rock gardens, mass plantings, or hanging baskets. Valuable to specialized native bees and beneficial insects. Harvested </w:t>
            </w:r>
            <w:r w:rsidR="00556CA9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</w:tr>
      <w:tr w:rsidR="004369BC" w:rsidRPr="004715B1" w14:paraId="03BB61F3" w14:textId="77777777" w:rsidTr="004369BC">
        <w:trPr>
          <w:trHeight w:val="4400"/>
        </w:trPr>
        <w:tc>
          <w:tcPr>
            <w:tcW w:w="3024" w:type="dxa"/>
          </w:tcPr>
          <w:p w14:paraId="4F4D909C" w14:textId="5D8362B2" w:rsidR="004369BC" w:rsidRPr="004715B1" w:rsidRDefault="004369BC" w:rsidP="0058167E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707392" behindDoc="0" locked="0" layoutInCell="1" allowOverlap="1" wp14:anchorId="46A95C2D" wp14:editId="6A420D53">
                  <wp:simplePos x="0" y="0"/>
                  <wp:positionH relativeFrom="column">
                    <wp:posOffset>1216148</wp:posOffset>
                  </wp:positionH>
                  <wp:positionV relativeFrom="paragraph">
                    <wp:posOffset>635</wp:posOffset>
                  </wp:positionV>
                  <wp:extent cx="720090" cy="700405"/>
                  <wp:effectExtent l="0" t="0" r="3810" b="4445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90" cy="700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04E0">
              <w:rPr>
                <w:b/>
                <w:bCs/>
              </w:rPr>
              <w:t>Dwarf Heleniu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Helenium</w:t>
            </w:r>
            <w:proofErr w:type="spellEnd"/>
            <w:r w:rsidRPr="00CF019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amarum</w:t>
            </w:r>
            <w:proofErr w:type="spellEnd"/>
            <w:r w:rsidRPr="004715B1">
              <w:rPr>
                <w:sz w:val="20"/>
                <w:szCs w:val="20"/>
              </w:rPr>
              <w:t xml:space="preserve"> Native herbaceous </w:t>
            </w:r>
            <w:r w:rsidRPr="00CF019C">
              <w:rPr>
                <w:b/>
                <w:bCs/>
                <w:sz w:val="20"/>
                <w:szCs w:val="20"/>
              </w:rPr>
              <w:t>annual</w:t>
            </w:r>
            <w:r w:rsidRPr="004369BC">
              <w:rPr>
                <w:b/>
                <w:bCs/>
                <w:sz w:val="19"/>
                <w:szCs w:val="19"/>
              </w:rPr>
              <w:t>.</w:t>
            </w:r>
            <w:r w:rsidRPr="004369BC">
              <w:rPr>
                <w:i/>
                <w:iCs/>
                <w:sz w:val="19"/>
                <w:szCs w:val="19"/>
              </w:rPr>
              <w:t xml:space="preserve"> </w:t>
            </w:r>
            <w:r w:rsidRPr="004369BC">
              <w:rPr>
                <w:sz w:val="19"/>
                <w:szCs w:val="19"/>
              </w:rPr>
              <w:t xml:space="preserve">Sun to part sun, dry to moist soil, 8-12” tall, space 1’. Blooms May-Frost. No need to deadhead. </w:t>
            </w:r>
            <w:r w:rsidRPr="004369BC">
              <w:rPr>
                <w:b/>
                <w:bCs/>
                <w:sz w:val="19"/>
                <w:szCs w:val="19"/>
              </w:rPr>
              <w:t>Winter sow or direct sow in fall or spring when soil is above 55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. Tiny seeds. Press into the surface of the soil; needs light to germinate, keep moist. At 7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 germinates in 7-10 days</w:t>
            </w:r>
            <w:r w:rsidRPr="004369BC">
              <w:rPr>
                <w:sz w:val="19"/>
                <w:szCs w:val="19"/>
              </w:rPr>
              <w:t xml:space="preserve">. It will self-seed for the following year. Use as a border, in rock gardens, mass plantings, or hanging baskets. Valuable to specialized native bees and beneficial insects. Harvested </w:t>
            </w:r>
            <w:r w:rsidR="00556CA9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6DB19200" w14:textId="5FAB28FE" w:rsidR="004369BC" w:rsidRPr="004715B1" w:rsidRDefault="004369BC" w:rsidP="0058167E">
            <w:pPr>
              <w:spacing w:after="160"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708416" behindDoc="0" locked="0" layoutInCell="1" allowOverlap="1" wp14:anchorId="03062756" wp14:editId="1E1FBD3A">
                  <wp:simplePos x="0" y="0"/>
                  <wp:positionH relativeFrom="column">
                    <wp:posOffset>1216148</wp:posOffset>
                  </wp:positionH>
                  <wp:positionV relativeFrom="paragraph">
                    <wp:posOffset>635</wp:posOffset>
                  </wp:positionV>
                  <wp:extent cx="720090" cy="700405"/>
                  <wp:effectExtent l="0" t="0" r="3810" b="4445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90" cy="700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04E0">
              <w:rPr>
                <w:b/>
                <w:bCs/>
              </w:rPr>
              <w:t>Dwarf Heleniu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Helenium</w:t>
            </w:r>
            <w:proofErr w:type="spellEnd"/>
            <w:r w:rsidRPr="00CF019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amarum</w:t>
            </w:r>
            <w:proofErr w:type="spellEnd"/>
            <w:r w:rsidRPr="004715B1">
              <w:rPr>
                <w:sz w:val="20"/>
                <w:szCs w:val="20"/>
              </w:rPr>
              <w:t xml:space="preserve"> Native herbaceous </w:t>
            </w:r>
            <w:r w:rsidRPr="00CF019C">
              <w:rPr>
                <w:b/>
                <w:bCs/>
                <w:sz w:val="20"/>
                <w:szCs w:val="20"/>
              </w:rPr>
              <w:t>annu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369BC">
              <w:rPr>
                <w:sz w:val="19"/>
                <w:szCs w:val="19"/>
              </w:rPr>
              <w:t xml:space="preserve">Sun to part sun, dry to moist soil, 8-12” tall, space 1’. Blooms May-Frost. No need to deadhead. </w:t>
            </w:r>
            <w:r w:rsidRPr="004369BC">
              <w:rPr>
                <w:b/>
                <w:bCs/>
                <w:sz w:val="19"/>
                <w:szCs w:val="19"/>
              </w:rPr>
              <w:t>Winter sow or direct sow in fall or spring when soil is above 55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. Tiny seeds. Press into the surface of the soil; needs light to germinate, keep moist. At 7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 germinates in 7-10 days</w:t>
            </w:r>
            <w:r w:rsidRPr="004369BC">
              <w:rPr>
                <w:sz w:val="19"/>
                <w:szCs w:val="19"/>
              </w:rPr>
              <w:t xml:space="preserve">. It will self-seed for the following year. Use as a border, in rock gardens, mass plantings, or hanging baskets. Valuable to specialized native bees and beneficial insects. Harvested </w:t>
            </w:r>
            <w:r w:rsidR="00556CA9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503B0854" w14:textId="5D61B244" w:rsidR="004369BC" w:rsidRPr="004715B1" w:rsidRDefault="004369BC" w:rsidP="0058167E">
            <w:pPr>
              <w:spacing w:after="160"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709440" behindDoc="0" locked="0" layoutInCell="1" allowOverlap="1" wp14:anchorId="42AB0947" wp14:editId="368FC3E8">
                  <wp:simplePos x="0" y="0"/>
                  <wp:positionH relativeFrom="column">
                    <wp:posOffset>1216148</wp:posOffset>
                  </wp:positionH>
                  <wp:positionV relativeFrom="paragraph">
                    <wp:posOffset>635</wp:posOffset>
                  </wp:positionV>
                  <wp:extent cx="720090" cy="700405"/>
                  <wp:effectExtent l="0" t="0" r="3810" b="4445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90" cy="700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04E0">
              <w:rPr>
                <w:b/>
                <w:bCs/>
              </w:rPr>
              <w:t>Dwarf Heleniu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Helenium</w:t>
            </w:r>
            <w:proofErr w:type="spellEnd"/>
            <w:r w:rsidRPr="00CF019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amarum</w:t>
            </w:r>
            <w:proofErr w:type="spellEnd"/>
            <w:r w:rsidRPr="004715B1">
              <w:rPr>
                <w:sz w:val="20"/>
                <w:szCs w:val="20"/>
              </w:rPr>
              <w:t xml:space="preserve"> Native herbaceous </w:t>
            </w:r>
            <w:r w:rsidRPr="00CF019C">
              <w:rPr>
                <w:b/>
                <w:bCs/>
                <w:sz w:val="20"/>
                <w:szCs w:val="20"/>
              </w:rPr>
              <w:t>annu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369BC">
              <w:rPr>
                <w:sz w:val="19"/>
                <w:szCs w:val="19"/>
              </w:rPr>
              <w:t xml:space="preserve">Sun to part sun, dry to moist soil, 8-12” tall, space 1’. Blooms May-Frost. No need to deadhead. </w:t>
            </w:r>
            <w:r w:rsidRPr="004369BC">
              <w:rPr>
                <w:b/>
                <w:bCs/>
                <w:sz w:val="19"/>
                <w:szCs w:val="19"/>
              </w:rPr>
              <w:t>Winter sow or direct sow in fall or spring when soil is above 55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. Tiny seeds. Press into the surface of the soil; needs light to germinate, keep moist. At 7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 germinates in 7-10 days</w:t>
            </w:r>
            <w:r w:rsidRPr="004369BC">
              <w:rPr>
                <w:sz w:val="19"/>
                <w:szCs w:val="19"/>
              </w:rPr>
              <w:t xml:space="preserve">. It will self-seed for the following year. Use as a border, in rock gardens, mass plantings, or hanging baskets. Valuable to specialized native bees and beneficial insects. Harvested </w:t>
            </w:r>
            <w:r w:rsidR="00556CA9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</w:tr>
      <w:tr w:rsidR="004369BC" w:rsidRPr="004715B1" w14:paraId="48EFB03B" w14:textId="77777777" w:rsidTr="004369BC">
        <w:trPr>
          <w:trHeight w:val="4400"/>
        </w:trPr>
        <w:tc>
          <w:tcPr>
            <w:tcW w:w="3024" w:type="dxa"/>
          </w:tcPr>
          <w:p w14:paraId="445B7053" w14:textId="2045D136" w:rsidR="004369BC" w:rsidRPr="004715B1" w:rsidRDefault="004369BC" w:rsidP="0058167E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711488" behindDoc="0" locked="0" layoutInCell="1" allowOverlap="1" wp14:anchorId="2E48A578" wp14:editId="3400C4DC">
                  <wp:simplePos x="0" y="0"/>
                  <wp:positionH relativeFrom="column">
                    <wp:posOffset>1216148</wp:posOffset>
                  </wp:positionH>
                  <wp:positionV relativeFrom="paragraph">
                    <wp:posOffset>635</wp:posOffset>
                  </wp:positionV>
                  <wp:extent cx="720090" cy="700405"/>
                  <wp:effectExtent l="0" t="0" r="3810" b="4445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90" cy="700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04E0">
              <w:rPr>
                <w:b/>
                <w:bCs/>
              </w:rPr>
              <w:t>Dwarf Heleniu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Helenium</w:t>
            </w:r>
            <w:proofErr w:type="spellEnd"/>
            <w:r w:rsidRPr="00CF019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amarum</w:t>
            </w:r>
            <w:proofErr w:type="spellEnd"/>
            <w:r w:rsidRPr="004715B1">
              <w:rPr>
                <w:sz w:val="20"/>
                <w:szCs w:val="20"/>
              </w:rPr>
              <w:t xml:space="preserve"> Native herbaceous </w:t>
            </w:r>
            <w:r w:rsidRPr="00CF019C">
              <w:rPr>
                <w:b/>
                <w:bCs/>
                <w:sz w:val="20"/>
                <w:szCs w:val="20"/>
              </w:rPr>
              <w:t>annual</w:t>
            </w:r>
            <w:r w:rsidRPr="004369BC">
              <w:rPr>
                <w:b/>
                <w:bCs/>
                <w:sz w:val="19"/>
                <w:szCs w:val="19"/>
              </w:rPr>
              <w:t>.</w:t>
            </w:r>
            <w:r w:rsidRPr="004369BC">
              <w:rPr>
                <w:i/>
                <w:iCs/>
                <w:sz w:val="19"/>
                <w:szCs w:val="19"/>
              </w:rPr>
              <w:t xml:space="preserve"> </w:t>
            </w:r>
            <w:r w:rsidRPr="004369BC">
              <w:rPr>
                <w:sz w:val="19"/>
                <w:szCs w:val="19"/>
              </w:rPr>
              <w:t xml:space="preserve">Sun to part sun, dry to moist soil, 8-12” tall, space 1’. Blooms May-Frost. No need to deadhead. </w:t>
            </w:r>
            <w:r w:rsidRPr="004369BC">
              <w:rPr>
                <w:b/>
                <w:bCs/>
                <w:sz w:val="19"/>
                <w:szCs w:val="19"/>
              </w:rPr>
              <w:t>Winter sow or direct sow in fall or spring when soil is above 55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. Tiny seeds. Press into the surface of the soil; needs light to germinate, keep moist. At 7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 germinates in 7-10 days</w:t>
            </w:r>
            <w:r w:rsidRPr="004369BC">
              <w:rPr>
                <w:sz w:val="19"/>
                <w:szCs w:val="19"/>
              </w:rPr>
              <w:t xml:space="preserve">. It will self-seed for the following year. Use as a border, in rock gardens, mass plantings, or hanging baskets. Valuable to specialized native bees and beneficial insects. Harvested </w:t>
            </w:r>
            <w:r w:rsidR="00556CA9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02F10037" w14:textId="5A56D173" w:rsidR="004369BC" w:rsidRPr="004715B1" w:rsidRDefault="004369BC" w:rsidP="0058167E">
            <w:pPr>
              <w:spacing w:after="160"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712512" behindDoc="0" locked="0" layoutInCell="1" allowOverlap="1" wp14:anchorId="1C8D04B7" wp14:editId="68FA9D52">
                  <wp:simplePos x="0" y="0"/>
                  <wp:positionH relativeFrom="column">
                    <wp:posOffset>1216148</wp:posOffset>
                  </wp:positionH>
                  <wp:positionV relativeFrom="paragraph">
                    <wp:posOffset>635</wp:posOffset>
                  </wp:positionV>
                  <wp:extent cx="720090" cy="700405"/>
                  <wp:effectExtent l="0" t="0" r="3810" b="4445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90" cy="700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04E0">
              <w:rPr>
                <w:b/>
                <w:bCs/>
              </w:rPr>
              <w:t>Dwarf Heleniu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Helenium</w:t>
            </w:r>
            <w:proofErr w:type="spellEnd"/>
            <w:r w:rsidRPr="00CF019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amarum</w:t>
            </w:r>
            <w:proofErr w:type="spellEnd"/>
            <w:r w:rsidRPr="004715B1">
              <w:rPr>
                <w:sz w:val="20"/>
                <w:szCs w:val="20"/>
              </w:rPr>
              <w:t xml:space="preserve"> Native herbaceous </w:t>
            </w:r>
            <w:r w:rsidRPr="00CF019C">
              <w:rPr>
                <w:b/>
                <w:bCs/>
                <w:sz w:val="20"/>
                <w:szCs w:val="20"/>
              </w:rPr>
              <w:t>annu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369BC">
              <w:rPr>
                <w:sz w:val="19"/>
                <w:szCs w:val="19"/>
              </w:rPr>
              <w:t xml:space="preserve">Sun to part sun, dry to moist soil, 8-12” tall, space 1’. Blooms May-Frost. No need to deadhead. </w:t>
            </w:r>
            <w:r w:rsidRPr="004369BC">
              <w:rPr>
                <w:b/>
                <w:bCs/>
                <w:sz w:val="19"/>
                <w:szCs w:val="19"/>
              </w:rPr>
              <w:t>Winter sow or direct sow in fall or spring when soil is above 55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. Tiny seeds. Press into the surface of the soil; needs light to germinate, keep moist. At 7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 germinates in 7-10 days</w:t>
            </w:r>
            <w:r w:rsidRPr="004369BC">
              <w:rPr>
                <w:sz w:val="19"/>
                <w:szCs w:val="19"/>
              </w:rPr>
              <w:t xml:space="preserve">. It will self-seed for the following year. Use as a border, in rock gardens, mass plantings, or hanging baskets. Valuable to specialized native bees and beneficial insects. Harvested </w:t>
            </w:r>
            <w:r w:rsidR="00556CA9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72A1EC35" w14:textId="612B9EA1" w:rsidR="004369BC" w:rsidRPr="004715B1" w:rsidRDefault="004369BC" w:rsidP="0058167E">
            <w:pPr>
              <w:spacing w:after="160" w:line="240" w:lineRule="auto"/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713536" behindDoc="0" locked="0" layoutInCell="1" allowOverlap="1" wp14:anchorId="71723F82" wp14:editId="46FB4D92">
                  <wp:simplePos x="0" y="0"/>
                  <wp:positionH relativeFrom="column">
                    <wp:posOffset>1216148</wp:posOffset>
                  </wp:positionH>
                  <wp:positionV relativeFrom="paragraph">
                    <wp:posOffset>635</wp:posOffset>
                  </wp:positionV>
                  <wp:extent cx="720090" cy="700405"/>
                  <wp:effectExtent l="0" t="0" r="3810" b="4445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90" cy="700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04E0">
              <w:rPr>
                <w:b/>
                <w:bCs/>
              </w:rPr>
              <w:t>Dwarf Heleniu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Helenium</w:t>
            </w:r>
            <w:proofErr w:type="spellEnd"/>
            <w:r w:rsidRPr="00CF019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F019C">
              <w:rPr>
                <w:i/>
                <w:iCs/>
                <w:sz w:val="20"/>
                <w:szCs w:val="20"/>
              </w:rPr>
              <w:t>amarum</w:t>
            </w:r>
            <w:proofErr w:type="spellEnd"/>
            <w:r w:rsidRPr="004715B1">
              <w:rPr>
                <w:sz w:val="20"/>
                <w:szCs w:val="20"/>
              </w:rPr>
              <w:t xml:space="preserve"> Native herbaceous </w:t>
            </w:r>
            <w:r w:rsidRPr="00CF019C">
              <w:rPr>
                <w:b/>
                <w:bCs/>
                <w:sz w:val="20"/>
                <w:szCs w:val="20"/>
              </w:rPr>
              <w:t>annual.</w:t>
            </w:r>
            <w:r w:rsidRPr="004715B1">
              <w:rPr>
                <w:i/>
                <w:iCs/>
                <w:sz w:val="20"/>
                <w:szCs w:val="20"/>
              </w:rPr>
              <w:t xml:space="preserve"> </w:t>
            </w:r>
            <w:r w:rsidRPr="004369BC">
              <w:rPr>
                <w:sz w:val="19"/>
                <w:szCs w:val="19"/>
              </w:rPr>
              <w:t xml:space="preserve">Sun to part sun, dry to moist soil, 8-12” tall, space 1’. Blooms May-Frost. No need to deadhead. </w:t>
            </w:r>
            <w:r w:rsidRPr="004369BC">
              <w:rPr>
                <w:b/>
                <w:bCs/>
                <w:sz w:val="19"/>
                <w:szCs w:val="19"/>
              </w:rPr>
              <w:t>Winter sow or direct sow in fall or spring when soil is above 55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. Tiny seeds. Press into the surface of the soil; needs light to germinate, keep moist. At 70</w:t>
            </w:r>
            <w:r w:rsidRPr="004369BC">
              <w:rPr>
                <w:b/>
                <w:bCs/>
                <w:sz w:val="19"/>
                <w:szCs w:val="19"/>
                <w:vertAlign w:val="superscript"/>
              </w:rPr>
              <w:t>o</w:t>
            </w:r>
            <w:r w:rsidRPr="004369BC">
              <w:rPr>
                <w:b/>
                <w:bCs/>
                <w:sz w:val="19"/>
                <w:szCs w:val="19"/>
              </w:rPr>
              <w:t>F germinates in 7-10 days</w:t>
            </w:r>
            <w:r w:rsidRPr="004369BC">
              <w:rPr>
                <w:sz w:val="19"/>
                <w:szCs w:val="19"/>
              </w:rPr>
              <w:t xml:space="preserve">. It will self-seed for the following year. Use as a border, in rock gardens, mass plantings, or hanging baskets. Valuable to specialized native bees and beneficial insects. Harvested </w:t>
            </w:r>
            <w:r w:rsidR="00556CA9">
              <w:rPr>
                <w:sz w:val="19"/>
                <w:szCs w:val="19"/>
              </w:rPr>
              <w:t>20____</w:t>
            </w:r>
            <w:r w:rsidRPr="004369BC">
              <w:rPr>
                <w:sz w:val="19"/>
                <w:szCs w:val="19"/>
              </w:rPr>
              <w:t>.</w:t>
            </w:r>
            <w:r w:rsidRPr="003518A6">
              <w:rPr>
                <w:sz w:val="18"/>
                <w:szCs w:val="18"/>
              </w:rPr>
              <w:t xml:space="preserve"> </w:t>
            </w:r>
          </w:p>
        </w:tc>
      </w:tr>
    </w:tbl>
    <w:p w14:paraId="6CFDA2D3" w14:textId="77777777" w:rsidR="007D357E" w:rsidRDefault="007D357E"/>
    <w:sectPr w:rsidR="007D357E" w:rsidSect="00274C96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kwrwUAWAo42CwAAAA="/>
  </w:docVars>
  <w:rsids>
    <w:rsidRoot w:val="007D357E"/>
    <w:rsid w:val="00003E85"/>
    <w:rsid w:val="000554B9"/>
    <w:rsid w:val="0006728E"/>
    <w:rsid w:val="000819A1"/>
    <w:rsid w:val="00084676"/>
    <w:rsid w:val="000A1EA4"/>
    <w:rsid w:val="001613AB"/>
    <w:rsid w:val="00173737"/>
    <w:rsid w:val="00181BFF"/>
    <w:rsid w:val="00190DA2"/>
    <w:rsid w:val="001E2E93"/>
    <w:rsid w:val="001F0B15"/>
    <w:rsid w:val="0021194E"/>
    <w:rsid w:val="00244169"/>
    <w:rsid w:val="00254776"/>
    <w:rsid w:val="00260B17"/>
    <w:rsid w:val="00274C96"/>
    <w:rsid w:val="002A116C"/>
    <w:rsid w:val="002E52FB"/>
    <w:rsid w:val="00302463"/>
    <w:rsid w:val="00331A82"/>
    <w:rsid w:val="00341AF6"/>
    <w:rsid w:val="003518A6"/>
    <w:rsid w:val="00372FC7"/>
    <w:rsid w:val="003912F1"/>
    <w:rsid w:val="004346A3"/>
    <w:rsid w:val="004369BC"/>
    <w:rsid w:val="00464596"/>
    <w:rsid w:val="004715B1"/>
    <w:rsid w:val="004D5885"/>
    <w:rsid w:val="00556CA9"/>
    <w:rsid w:val="0062176E"/>
    <w:rsid w:val="006317FE"/>
    <w:rsid w:val="00680FA1"/>
    <w:rsid w:val="006A754E"/>
    <w:rsid w:val="006B1913"/>
    <w:rsid w:val="006C7863"/>
    <w:rsid w:val="007673B0"/>
    <w:rsid w:val="00796CE8"/>
    <w:rsid w:val="007D357E"/>
    <w:rsid w:val="007E3B6F"/>
    <w:rsid w:val="0083214A"/>
    <w:rsid w:val="00873F07"/>
    <w:rsid w:val="008A6E4D"/>
    <w:rsid w:val="008B2E44"/>
    <w:rsid w:val="00902FD3"/>
    <w:rsid w:val="009635A0"/>
    <w:rsid w:val="00A24F69"/>
    <w:rsid w:val="00A50E90"/>
    <w:rsid w:val="00A667CD"/>
    <w:rsid w:val="00AA04E0"/>
    <w:rsid w:val="00B05C2D"/>
    <w:rsid w:val="00B12A4B"/>
    <w:rsid w:val="00B43C1A"/>
    <w:rsid w:val="00B70823"/>
    <w:rsid w:val="00B91F2F"/>
    <w:rsid w:val="00BB5763"/>
    <w:rsid w:val="00BC6C94"/>
    <w:rsid w:val="00C05B55"/>
    <w:rsid w:val="00C267FE"/>
    <w:rsid w:val="00C343F3"/>
    <w:rsid w:val="00C44C5D"/>
    <w:rsid w:val="00CA0367"/>
    <w:rsid w:val="00CF019C"/>
    <w:rsid w:val="00D230EF"/>
    <w:rsid w:val="00DA7DEA"/>
    <w:rsid w:val="00DC105C"/>
    <w:rsid w:val="00DF6A9B"/>
    <w:rsid w:val="00E17FA5"/>
    <w:rsid w:val="00E210F0"/>
    <w:rsid w:val="00E63710"/>
    <w:rsid w:val="00EB3DA4"/>
    <w:rsid w:val="00EC60C7"/>
    <w:rsid w:val="00F211B1"/>
    <w:rsid w:val="00F30599"/>
    <w:rsid w:val="00F34CBA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8</Words>
  <Characters>3993</Characters>
  <Application>Microsoft Office Word</Application>
  <DocSecurity>0</DocSecurity>
  <Lines>15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10-16T21:50:00Z</cp:lastPrinted>
  <dcterms:created xsi:type="dcterms:W3CDTF">2024-11-15T13:32:00Z</dcterms:created>
  <dcterms:modified xsi:type="dcterms:W3CDTF">2024-11-15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5b27998c063a2959053cb56c9a4a4f2955749d0705bd752ce746ab2a55b336</vt:lpwstr>
  </property>
</Properties>
</file>